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69A1E07C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022DDE8D" w14:textId="6A7F247A" w:rsidR="00596436" w:rsidRPr="00596436" w:rsidRDefault="00596436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596436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SELECT &lt;</w:t>
      </w:r>
      <w:proofErr w:type="spellStart"/>
      <w:r w:rsidRPr="00596436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Column_names</w:t>
      </w:r>
      <w:proofErr w:type="spellEnd"/>
      <w:r w:rsidRPr="00596436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&gt; FROM table_1 INTERSECT SELECT &lt;</w:t>
      </w:r>
      <w:proofErr w:type="spellStart"/>
      <w:r w:rsidRPr="00596436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Column_names</w:t>
      </w:r>
      <w:proofErr w:type="spellEnd"/>
      <w:r w:rsidRPr="00596436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&gt; FROM table_2;</w:t>
      </w:r>
    </w:p>
    <w:p w14:paraId="4FFF9875" w14:textId="2AA74D8A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6F566C37" w14:textId="4E06CB69" w:rsidR="00596436" w:rsidRPr="00596436" w:rsidRDefault="00596436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596436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SELECT * FROM table_1 EXCEPT SELECT * FROM table_2;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596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ED6B49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5</Words>
  <Characters>259</Characters>
  <Application>Microsoft Office Word</Application>
  <DocSecurity>0</DocSecurity>
  <Lines>2</Lines>
  <Paragraphs>1</Paragraphs>
  <ScaleCrop>false</ScaleCrop>
  <Company/>
  <LinksUpToDate>false</LinksUpToDate>
  <CharactersWithSpaces>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rgam</cp:lastModifiedBy>
  <cp:revision>3</cp:revision>
  <dcterms:created xsi:type="dcterms:W3CDTF">2021-03-26T13:46:00Z</dcterms:created>
  <dcterms:modified xsi:type="dcterms:W3CDTF">2022-04-22T17:08:00Z</dcterms:modified>
</cp:coreProperties>
</file>